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75" w:name="observaçõ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Observações</w:t>
      </w:r>
    </w:p>
    <w:bookmarkStart w:id="172" w:name="Xe905c48ead57695f6acee3458bfda7f5825cda5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71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72"/>
    <w:bookmarkStart w:id="173" w:name="exportação-de-dado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Exportação de dados</w:t>
      </w:r>
    </w:p>
    <w:p>
      <w:pPr>
        <w:numPr>
          <w:ilvl w:val="0"/>
          <w:numId w:val="1179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73"/>
    <w:bookmarkStart w:id="174" w:name="Xa8bf588064960458c5d85f6667a5ef7152c8394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81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81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74"/>
    <w:bookmarkEnd w:id="175"/>
    <w:bookmarkStart w:id="177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176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3.</w:t>
      </w:r>
      <w:r>
        <w:br/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71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71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1T06:44:33Z</dcterms:created>
  <dcterms:modified xsi:type="dcterms:W3CDTF">2022-10-21T06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